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4D2F" w:rsidRDefault="007A4D2F" w:rsidP="007A4D2F">
      <w:pPr>
        <w:pStyle w:val="Heading1"/>
      </w:pPr>
      <w:r>
        <w:t>Letter of Consent for JSPEECH</w:t>
      </w:r>
    </w:p>
    <w:p w:rsidR="007A4D2F" w:rsidRDefault="007A4D2F" w:rsidP="007A4D2F"/>
    <w:p w:rsidR="008D537D" w:rsidRDefault="007A4D2F" w:rsidP="007A4D2F">
      <w:r>
        <w:t>My name is ______________________</w:t>
      </w:r>
      <w:r w:rsidR="00416672">
        <w:t>_________</w:t>
      </w:r>
      <w:r>
        <w:t xml:space="preserve"> and I work at _____________</w:t>
      </w:r>
      <w:r w:rsidR="00416672">
        <w:t>________________</w:t>
      </w:r>
      <w:r w:rsidR="008D537D">
        <w:t>.</w:t>
      </w:r>
    </w:p>
    <w:p w:rsidR="008D537D" w:rsidRDefault="007A4D2F" w:rsidP="007A4D2F">
      <w:r>
        <w:t xml:space="preserve">I represent the </w:t>
      </w:r>
      <w:r w:rsidR="00416672">
        <w:t>________________</w:t>
      </w:r>
      <w:r>
        <w:t xml:space="preserve">________________ laboratory/group. </w:t>
      </w:r>
    </w:p>
    <w:p w:rsidR="007A4D2F" w:rsidRDefault="007A4D2F" w:rsidP="00A365CE">
      <w:r>
        <w:t xml:space="preserve">With this letter I announce my </w:t>
      </w:r>
      <w:r w:rsidR="009D4ADD">
        <w:t xml:space="preserve">laboratory/group’s </w:t>
      </w:r>
      <w:r>
        <w:t xml:space="preserve">intention in utilizing the JSPEECH audio corpus for purely </w:t>
      </w:r>
      <w:r w:rsidR="00A365CE">
        <w:t>scientific</w:t>
      </w:r>
      <w:r w:rsidR="00687231">
        <w:t xml:space="preserve"> (non-commercial)</w:t>
      </w:r>
      <w:r>
        <w:t xml:space="preserve"> purposes and that I will not misuse the data </w:t>
      </w:r>
      <w:r w:rsidR="00A365CE">
        <w:t>available in this corpus</w:t>
      </w:r>
      <w:r>
        <w:t>.</w:t>
      </w:r>
    </w:p>
    <w:p w:rsidR="007A4D2F" w:rsidRDefault="00A93D0B" w:rsidP="007A4D2F">
      <w:r>
        <w:t>G</w:t>
      </w:r>
      <w:r w:rsidR="007A4D2F">
        <w:t>ive a brief descrip</w:t>
      </w:r>
      <w:bookmarkStart w:id="0" w:name="_GoBack"/>
      <w:bookmarkEnd w:id="0"/>
      <w:r w:rsidR="007A4D2F">
        <w:t>tion of the research you wish to pursue with this corpus</w:t>
      </w:r>
      <w:r w:rsidR="008D537D">
        <w:t xml:space="preserve"> (optional)</w:t>
      </w:r>
      <w:r w:rsidR="007A4D2F">
        <w:t>:</w:t>
      </w:r>
    </w:p>
    <w:p w:rsidR="007A4D2F" w:rsidRDefault="008D537D" w:rsidP="007A4D2F">
      <w:r>
        <w:t>_____________________________________________________________________________________________</w:t>
      </w:r>
    </w:p>
    <w:p w:rsidR="008D537D" w:rsidRDefault="008D537D" w:rsidP="007A4D2F">
      <w:r>
        <w:t>_____________________________________________________________________________________________</w:t>
      </w:r>
    </w:p>
    <w:p w:rsidR="00147AE4" w:rsidRDefault="008D537D" w:rsidP="007A4D2F">
      <w:r>
        <w:t>_____________________________________________________________________________________________</w:t>
      </w:r>
    </w:p>
    <w:p w:rsidR="008D537D" w:rsidRDefault="008D537D" w:rsidP="007A4D2F">
      <w:r>
        <w:t>_____________________________________________________________________________________________</w:t>
      </w:r>
    </w:p>
    <w:p w:rsidR="00147AE4" w:rsidRDefault="00147AE4" w:rsidP="007A4D2F"/>
    <w:p w:rsidR="00147AE4" w:rsidRDefault="00147AE4" w:rsidP="00147AE4">
      <w:r>
        <w:t>Place__________________   Date__________________</w:t>
      </w:r>
      <w:proofErr w:type="gramStart"/>
      <w:r>
        <w:t>_  Signature</w:t>
      </w:r>
      <w:proofErr w:type="gramEnd"/>
      <w:r>
        <w:t>______________________________________</w:t>
      </w:r>
    </w:p>
    <w:p w:rsidR="007A4D2F" w:rsidRDefault="007A4D2F" w:rsidP="007A4D2F"/>
    <w:p w:rsidR="007A4D2F" w:rsidRDefault="00D70DDB" w:rsidP="007A4D2F">
      <w:pPr>
        <w:pStyle w:val="Logo"/>
        <w:spacing w:after="0"/>
      </w:pPr>
      <w:sdt>
        <w:sdtPr>
          <w:alias w:val="Click icon at right to replace logo"/>
          <w:tag w:val="Click icon at right to replace logo"/>
          <w:id w:val="1643082677"/>
          <w:picture/>
        </w:sdtPr>
        <w:sdtEndPr/>
        <w:sdtContent>
          <w:r w:rsidR="007A4D2F">
            <w:rPr>
              <w:noProof/>
              <w:lang w:eastAsia="en-US"/>
            </w:rPr>
            <w:drawing>
              <wp:inline distT="0" distB="0" distL="0" distR="0" wp14:anchorId="6139DE51" wp14:editId="0412A61E">
                <wp:extent cx="922145" cy="870340"/>
                <wp:effectExtent l="0" t="0" r="0" b="6350"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2145" cy="870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:rsidR="007A4D2F" w:rsidRPr="0085268C" w:rsidRDefault="007A4D2F" w:rsidP="007A4D2F">
      <w:pPr>
        <w:spacing w:after="0"/>
        <w:rPr>
          <w:rFonts w:cs="B Nazanin"/>
        </w:rPr>
      </w:pPr>
      <w:r w:rsidRPr="0085268C">
        <w:rPr>
          <w:rFonts w:cs="B Nazanin"/>
        </w:rPr>
        <w:t>Miras Technologies International</w:t>
      </w:r>
    </w:p>
    <w:p w:rsidR="007A4D2F" w:rsidRDefault="007A4D2F" w:rsidP="007A4D2F">
      <w:pPr>
        <w:spacing w:after="0"/>
      </w:pPr>
    </w:p>
    <w:p w:rsidR="007A4D2F" w:rsidRPr="00AA79CA" w:rsidRDefault="007A4D2F" w:rsidP="007A4D2F">
      <w:pPr>
        <w:spacing w:after="0"/>
      </w:pPr>
      <w:r w:rsidRPr="00AA79CA">
        <w:t>Big Data and Data Analytic Software and services</w:t>
      </w:r>
    </w:p>
    <w:p w:rsidR="007A4D2F" w:rsidRPr="00AA79CA" w:rsidRDefault="007A4D2F" w:rsidP="007A4D2F">
      <w:pPr>
        <w:spacing w:after="0"/>
      </w:pPr>
      <w:r>
        <w:t>JSPEECH Consent Form</w:t>
      </w:r>
      <w:r w:rsidRPr="00AA79CA">
        <w:t xml:space="preserve"> | </w:t>
      </w:r>
      <w:r>
        <w:t>December 2018</w:t>
      </w:r>
    </w:p>
    <w:p w:rsidR="007A4D2F" w:rsidRPr="00AA79CA" w:rsidRDefault="007A4D2F" w:rsidP="007A4D2F">
      <w:pPr>
        <w:spacing w:after="0"/>
        <w:rPr>
          <w:color w:val="FFFFFF" w:themeColor="background1"/>
          <w:sz w:val="22"/>
          <w:szCs w:val="22"/>
          <w:rtl/>
          <w:lang w:bidi="fa-IR"/>
        </w:rPr>
      </w:pPr>
      <w:r>
        <w:t xml:space="preserve">Apt.9, NO. 92, </w:t>
      </w:r>
      <w:proofErr w:type="spellStart"/>
      <w:r>
        <w:t>Movahed</w:t>
      </w:r>
      <w:proofErr w:type="spellEnd"/>
      <w:r>
        <w:t xml:space="preserve"> </w:t>
      </w:r>
      <w:proofErr w:type="spellStart"/>
      <w:r>
        <w:t>Danesh</w:t>
      </w:r>
      <w:proofErr w:type="spellEnd"/>
      <w:r>
        <w:t xml:space="preserve"> St., </w:t>
      </w:r>
      <w:r w:rsidRPr="00AA79CA">
        <w:t>Tehran, Iran</w:t>
      </w:r>
    </w:p>
    <w:p w:rsidR="007A4D2F" w:rsidRDefault="007A4D2F" w:rsidP="007A4D2F">
      <w:pPr>
        <w:spacing w:after="0"/>
      </w:pPr>
      <w:r>
        <w:t>Office:</w:t>
      </w:r>
      <w:r w:rsidRPr="00AA79CA">
        <w:t xml:space="preserve"> +98 </w:t>
      </w:r>
      <w:r w:rsidRPr="004B2564">
        <w:t xml:space="preserve">21 </w:t>
      </w:r>
      <w:r w:rsidRPr="00C66A5E">
        <w:t>2615</w:t>
      </w:r>
      <w:r>
        <w:t xml:space="preserve"> </w:t>
      </w:r>
      <w:r w:rsidRPr="00C66A5E">
        <w:t>3909</w:t>
      </w:r>
      <w:r w:rsidRPr="00AA79CA">
        <w:t xml:space="preserve"> </w:t>
      </w:r>
    </w:p>
    <w:p w:rsidR="007A4D2F" w:rsidRDefault="007A4D2F" w:rsidP="007A4D2F">
      <w:pPr>
        <w:spacing w:after="0"/>
      </w:pPr>
      <w:r>
        <w:t>Fax: +98 21 8977 2459</w:t>
      </w:r>
    </w:p>
    <w:p w:rsidR="007A4D2F" w:rsidRPr="00AA79CA" w:rsidRDefault="007A4D2F" w:rsidP="007A4D2F">
      <w:pPr>
        <w:spacing w:after="0"/>
      </w:pPr>
      <w:r w:rsidRPr="00AA79CA">
        <w:t>info@</w:t>
      </w:r>
      <w:r>
        <w:t>miras-tech</w:t>
      </w:r>
      <w:r w:rsidRPr="00AA79CA">
        <w:t>.com</w:t>
      </w:r>
    </w:p>
    <w:p w:rsidR="00BF638C" w:rsidRDefault="00D70DDB" w:rsidP="00147AE4">
      <w:pPr>
        <w:spacing w:after="0"/>
      </w:pPr>
      <w:hyperlink r:id="rId6" w:history="1">
        <w:r w:rsidR="007A4D2F" w:rsidRPr="002E6925">
          <w:rPr>
            <w:rStyle w:val="Hyperlink"/>
          </w:rPr>
          <w:t>www.miras-tech.com</w:t>
        </w:r>
      </w:hyperlink>
    </w:p>
    <w:sectPr w:rsidR="00BF63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B Nazanin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Q0Nre0MDW3MLQ0NjZW0lEKTi0uzszPAykwrAUACORvqCwAAAA="/>
  </w:docVars>
  <w:rsids>
    <w:rsidRoot w:val="007A4D2F"/>
    <w:rsid w:val="00147AE4"/>
    <w:rsid w:val="00416672"/>
    <w:rsid w:val="00687231"/>
    <w:rsid w:val="007A4D2F"/>
    <w:rsid w:val="007C4FAE"/>
    <w:rsid w:val="00804F20"/>
    <w:rsid w:val="008D537D"/>
    <w:rsid w:val="009D4ADD"/>
    <w:rsid w:val="00A365CE"/>
    <w:rsid w:val="00A93D0B"/>
    <w:rsid w:val="00B81BED"/>
    <w:rsid w:val="00CF752F"/>
    <w:rsid w:val="00D70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139F7"/>
  <w15:chartTrackingRefBased/>
  <w15:docId w15:val="{5958B474-1399-4F07-A393-0B1740233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4D2F"/>
    <w:pPr>
      <w:spacing w:after="320" w:line="300" w:lineRule="auto"/>
    </w:pPr>
    <w:rPr>
      <w:rFonts w:eastAsiaTheme="minorEastAsia"/>
      <w:color w:val="44546A" w:themeColor="text2"/>
      <w:sz w:val="20"/>
      <w:szCs w:val="20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0D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ogo">
    <w:name w:val="Logo"/>
    <w:basedOn w:val="Normal"/>
    <w:uiPriority w:val="99"/>
    <w:unhideWhenUsed/>
    <w:rsid w:val="007A4D2F"/>
    <w:pPr>
      <w:spacing w:before="600"/>
    </w:pPr>
  </w:style>
  <w:style w:type="character" w:styleId="Hyperlink">
    <w:name w:val="Hyperlink"/>
    <w:basedOn w:val="DefaultParagraphFont"/>
    <w:uiPriority w:val="99"/>
    <w:unhideWhenUsed/>
    <w:rsid w:val="007A4D2F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70DDB"/>
    <w:rPr>
      <w:rFonts w:asciiTheme="majorHAnsi" w:eastAsiaTheme="majorEastAsia" w:hAnsiTheme="majorHAnsi" w:cstheme="majorBidi"/>
      <w:color w:val="C45911" w:themeColor="accent2" w:themeShade="BF"/>
      <w:sz w:val="32"/>
      <w:szCs w:val="3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miras-tech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142611-9884-467E-9D54-5B057EA53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8</TotalTime>
  <Pages>1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Janalizadeh</dc:creator>
  <cp:keywords/>
  <dc:description/>
  <cp:lastModifiedBy>Ali Janalizadeh</cp:lastModifiedBy>
  <cp:revision>16</cp:revision>
  <dcterms:created xsi:type="dcterms:W3CDTF">2018-12-21T17:08:00Z</dcterms:created>
  <dcterms:modified xsi:type="dcterms:W3CDTF">2018-12-23T17:16:00Z</dcterms:modified>
</cp:coreProperties>
</file>